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46DE44" w14:textId="411F5F0E" w:rsidR="008205B6" w:rsidRPr="00770DBF" w:rsidRDefault="00FD59A0" w:rsidP="00ED104D">
      <w:pPr>
        <w:jc w:val="center"/>
        <w:outlineLvl w:val="0"/>
        <w:rPr>
          <w:rFonts w:ascii="Times New Roman" w:hAnsi="Times New Roman" w:cs="Times New Roman"/>
          <w:b/>
        </w:rPr>
      </w:pPr>
      <w:r w:rsidRPr="00770DBF">
        <w:rPr>
          <w:rFonts w:ascii="Times New Roman" w:hAnsi="Times New Roman" w:cs="Times New Roman"/>
          <w:b/>
        </w:rPr>
        <w:t xml:space="preserve">Changes in School Climate Scores from 2012 to </w:t>
      </w:r>
      <w:r w:rsidR="007769E4">
        <w:rPr>
          <w:rFonts w:ascii="Times New Roman" w:hAnsi="Times New Roman" w:cs="Times New Roman"/>
          <w:b/>
        </w:rPr>
        <w:t>2017</w:t>
      </w:r>
    </w:p>
    <w:p w14:paraId="06C9A070" w14:textId="51864CAC" w:rsidR="00FD59A0" w:rsidRDefault="00770DBF" w:rsidP="00ED104D">
      <w:pPr>
        <w:jc w:val="center"/>
        <w:outlineLvl w:val="0"/>
        <w:rPr>
          <w:rFonts w:ascii="Times New Roman" w:hAnsi="Times New Roman" w:cs="Times New Roman"/>
          <w:b/>
        </w:rPr>
      </w:pPr>
      <w:r w:rsidRPr="00770DBF">
        <w:rPr>
          <w:rFonts w:ascii="Times New Roman" w:hAnsi="Times New Roman" w:cs="Times New Roman"/>
          <w:b/>
        </w:rPr>
        <w:t xml:space="preserve">Executive </w:t>
      </w:r>
      <w:r w:rsidR="00FD59A0" w:rsidRPr="00770DBF">
        <w:rPr>
          <w:rFonts w:ascii="Times New Roman" w:hAnsi="Times New Roman" w:cs="Times New Roman"/>
          <w:b/>
        </w:rPr>
        <w:t xml:space="preserve">Summary </w:t>
      </w:r>
    </w:p>
    <w:p w14:paraId="7F090718" w14:textId="18622160" w:rsidR="00ED104D" w:rsidRPr="00770DBF" w:rsidRDefault="00ED104D" w:rsidP="00ED104D">
      <w:pPr>
        <w:jc w:val="center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/13/2017</w:t>
      </w:r>
    </w:p>
    <w:p w14:paraId="28385281" w14:textId="77777777" w:rsidR="00770DBF" w:rsidRDefault="00770DBF" w:rsidP="00FD59A0">
      <w:pPr>
        <w:jc w:val="center"/>
        <w:rPr>
          <w:rFonts w:ascii="Times New Roman" w:hAnsi="Times New Roman" w:cs="Times New Roman"/>
        </w:rPr>
      </w:pPr>
    </w:p>
    <w:p w14:paraId="13C1E78C" w14:textId="7B0CFD3D" w:rsidR="00770DBF" w:rsidRDefault="00770DBF" w:rsidP="00FD59A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rge Bear, Ph.D.</w:t>
      </w:r>
    </w:p>
    <w:p w14:paraId="68EC223D" w14:textId="77777777" w:rsidR="003C7128" w:rsidRDefault="00770DBF" w:rsidP="003C7128">
      <w:pPr>
        <w:jc w:val="center"/>
        <w:rPr>
          <w:rFonts w:ascii="Times New Roman" w:hAnsi="Times New Roman" w:cs="Times New Roman"/>
          <w:color w:val="1A1A1A"/>
        </w:rPr>
      </w:pPr>
      <w:r>
        <w:rPr>
          <w:rFonts w:ascii="Times New Roman" w:hAnsi="Times New Roman" w:cs="Times New Roman"/>
        </w:rPr>
        <w:t>Center for Disabilities Studies</w:t>
      </w:r>
      <w:r w:rsidR="003C7128" w:rsidRPr="003C7128">
        <w:rPr>
          <w:rFonts w:ascii="Times New Roman" w:hAnsi="Times New Roman" w:cs="Times New Roman"/>
          <w:color w:val="1A1A1A"/>
        </w:rPr>
        <w:t xml:space="preserve"> </w:t>
      </w:r>
    </w:p>
    <w:p w14:paraId="4D1EA890" w14:textId="77777777" w:rsidR="003C7128" w:rsidRDefault="003C7128" w:rsidP="003C7128">
      <w:pPr>
        <w:jc w:val="center"/>
        <w:rPr>
          <w:rFonts w:ascii="Times New Roman" w:hAnsi="Times New Roman" w:cs="Times New Roman"/>
          <w:color w:val="1A1A1A"/>
        </w:rPr>
      </w:pPr>
    </w:p>
    <w:p w14:paraId="5CFB82D8" w14:textId="45EA6B2E" w:rsidR="003C7128" w:rsidRPr="00642E33" w:rsidRDefault="003C7128" w:rsidP="003C7128">
      <w:pPr>
        <w:jc w:val="center"/>
        <w:rPr>
          <w:rFonts w:ascii="Times New Roman" w:hAnsi="Times New Roman" w:cs="Times New Roman"/>
          <w:color w:val="1A1A1A"/>
        </w:rPr>
      </w:pPr>
      <w:r w:rsidRPr="00642E33">
        <w:rPr>
          <w:rFonts w:ascii="Times New Roman" w:hAnsi="Times New Roman" w:cs="Times New Roman"/>
          <w:color w:val="1A1A1A"/>
        </w:rPr>
        <w:t>Dandan Chen, M.A. Research Assistant</w:t>
      </w:r>
    </w:p>
    <w:p w14:paraId="37D78531" w14:textId="77777777" w:rsidR="003C7128" w:rsidRPr="00642E33" w:rsidRDefault="003C7128" w:rsidP="003C7128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1A1A1A"/>
        </w:rPr>
      </w:pPr>
      <w:r w:rsidRPr="00642E33">
        <w:rPr>
          <w:rFonts w:ascii="Times New Roman" w:hAnsi="Times New Roman" w:cs="Times New Roman"/>
          <w:color w:val="1A1A1A"/>
        </w:rPr>
        <w:t>Henry May, Ph.D., Director</w:t>
      </w:r>
    </w:p>
    <w:p w14:paraId="1130833B" w14:textId="371BD8CE" w:rsidR="00770DBF" w:rsidRPr="0033478D" w:rsidRDefault="003C7128" w:rsidP="0033478D">
      <w:pPr>
        <w:jc w:val="center"/>
        <w:rPr>
          <w:rFonts w:ascii="Times New Roman" w:hAnsi="Times New Roman" w:cs="Times New Roman"/>
          <w:color w:val="1A1A1A"/>
        </w:rPr>
      </w:pPr>
      <w:r w:rsidRPr="00642E33">
        <w:rPr>
          <w:rFonts w:ascii="Times New Roman" w:hAnsi="Times New Roman" w:cs="Times New Roman"/>
          <w:color w:val="1A1A1A"/>
        </w:rPr>
        <w:t>Center for Research in Education and Social Policy (CRESP)</w:t>
      </w:r>
    </w:p>
    <w:p w14:paraId="001C91FA" w14:textId="77777777" w:rsidR="00FD59A0" w:rsidRPr="00770DBF" w:rsidRDefault="00FD59A0" w:rsidP="00FD59A0">
      <w:pPr>
        <w:jc w:val="center"/>
        <w:rPr>
          <w:rFonts w:ascii="Times New Roman" w:hAnsi="Times New Roman" w:cs="Times New Roman"/>
          <w:b/>
        </w:rPr>
      </w:pPr>
    </w:p>
    <w:p w14:paraId="6318DA84" w14:textId="77777777" w:rsidR="00FD59A0" w:rsidRPr="00770DBF" w:rsidRDefault="00FD59A0" w:rsidP="00ED104D">
      <w:pPr>
        <w:jc w:val="center"/>
        <w:outlineLvl w:val="0"/>
        <w:rPr>
          <w:rFonts w:ascii="Times New Roman" w:hAnsi="Times New Roman" w:cs="Times New Roman"/>
          <w:b/>
          <w:i/>
        </w:rPr>
      </w:pPr>
      <w:r w:rsidRPr="00770DBF">
        <w:rPr>
          <w:rFonts w:ascii="Times New Roman" w:hAnsi="Times New Roman" w:cs="Times New Roman"/>
          <w:b/>
          <w:i/>
        </w:rPr>
        <w:t>Overview of Analyses</w:t>
      </w:r>
    </w:p>
    <w:p w14:paraId="4B83EAB9" w14:textId="77777777" w:rsidR="00FD59A0" w:rsidRPr="00770DBF" w:rsidRDefault="00FD59A0" w:rsidP="00FD59A0">
      <w:pPr>
        <w:rPr>
          <w:rFonts w:ascii="Times New Roman" w:hAnsi="Times New Roman" w:cs="Times New Roman"/>
        </w:rPr>
      </w:pPr>
    </w:p>
    <w:p w14:paraId="1ED08B3C" w14:textId="1218A0C6" w:rsidR="00FD59A0" w:rsidRPr="00C85EBC" w:rsidRDefault="00770DBF" w:rsidP="00C85E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D59A0" w:rsidRPr="00770DBF">
        <w:rPr>
          <w:rFonts w:ascii="Times New Roman" w:hAnsi="Times New Roman" w:cs="Times New Roman"/>
        </w:rPr>
        <w:t>hanges in students’ perceptions of school climate</w:t>
      </w:r>
      <w:r>
        <w:rPr>
          <w:rFonts w:ascii="Times New Roman" w:hAnsi="Times New Roman" w:cs="Times New Roman"/>
        </w:rPr>
        <w:t xml:space="preserve">, as measured by the </w:t>
      </w:r>
      <w:r w:rsidRPr="00770DBF">
        <w:rPr>
          <w:rFonts w:ascii="Times New Roman" w:hAnsi="Times New Roman" w:cs="Times New Roman"/>
          <w:i/>
        </w:rPr>
        <w:t>Delaware School Climate Scale-Student</w:t>
      </w:r>
      <w:r>
        <w:rPr>
          <w:rFonts w:ascii="Times New Roman" w:hAnsi="Times New Roman" w:cs="Times New Roman"/>
        </w:rPr>
        <w:t xml:space="preserve">, </w:t>
      </w:r>
      <w:r w:rsidR="00FD59A0" w:rsidRPr="00770DBF">
        <w:rPr>
          <w:rFonts w:ascii="Times New Roman" w:hAnsi="Times New Roman" w:cs="Times New Roman"/>
        </w:rPr>
        <w:t>were examined beginning with scores in the spring of 2012 and ending with</w:t>
      </w:r>
      <w:r>
        <w:rPr>
          <w:rFonts w:ascii="Times New Roman" w:hAnsi="Times New Roman" w:cs="Times New Roman"/>
        </w:rPr>
        <w:t xml:space="preserve"> scores in winter/s</w:t>
      </w:r>
      <w:r w:rsidR="00FD59A0" w:rsidRPr="00770DBF">
        <w:rPr>
          <w:rFonts w:ascii="Times New Roman" w:hAnsi="Times New Roman" w:cs="Times New Roman"/>
        </w:rPr>
        <w:t xml:space="preserve">pring </w:t>
      </w:r>
      <w:r w:rsidR="007769E4">
        <w:rPr>
          <w:rFonts w:ascii="Times New Roman" w:hAnsi="Times New Roman" w:cs="Times New Roman"/>
        </w:rPr>
        <w:t>2017</w:t>
      </w:r>
      <w:r w:rsidR="00FD59A0" w:rsidRPr="00770DB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L</w:t>
      </w:r>
      <w:r w:rsidRPr="00770DBF">
        <w:rPr>
          <w:rFonts w:ascii="Times New Roman" w:hAnsi="Times New Roman" w:cs="Times New Roman"/>
        </w:rPr>
        <w:t>atent growth modeling</w:t>
      </w:r>
      <w:r>
        <w:rPr>
          <w:rFonts w:ascii="Times New Roman" w:hAnsi="Times New Roman" w:cs="Times New Roman"/>
        </w:rPr>
        <w:t xml:space="preserve"> was the primary statistical method used in the analyses, with all analyses conducted by the University’s </w:t>
      </w:r>
      <w:r w:rsidRPr="00E34465">
        <w:rPr>
          <w:rFonts w:ascii="Times New Roman" w:hAnsi="Times New Roman" w:cs="Times New Roman"/>
          <w:color w:val="1A1A1A"/>
        </w:rPr>
        <w:t>Center f</w:t>
      </w:r>
      <w:r w:rsidRPr="00C85EBC">
        <w:rPr>
          <w:rFonts w:ascii="Times New Roman" w:hAnsi="Times New Roman" w:cs="Times New Roman"/>
          <w:color w:val="1A1A1A"/>
        </w:rPr>
        <w:t>or Research in Education and Social Policy (CRESP).</w:t>
      </w:r>
      <w:r w:rsidR="0033478D">
        <w:rPr>
          <w:rFonts w:ascii="Times New Roman" w:hAnsi="Times New Roman" w:cs="Times New Roman"/>
          <w:color w:val="1A1A1A"/>
        </w:rPr>
        <w:t xml:space="preserve"> This is a brief summary of the Center’s report (see attached).</w:t>
      </w:r>
    </w:p>
    <w:p w14:paraId="5D60CB11" w14:textId="77777777" w:rsidR="00770DBF" w:rsidRPr="00770DBF" w:rsidRDefault="00770DBF" w:rsidP="00770DBF">
      <w:pPr>
        <w:rPr>
          <w:rFonts w:ascii="Times New Roman" w:hAnsi="Times New Roman" w:cs="Times New Roman"/>
        </w:rPr>
      </w:pPr>
    </w:p>
    <w:p w14:paraId="417A2FF9" w14:textId="3CBEEDAA" w:rsidR="00FD59A0" w:rsidRPr="002C0EAB" w:rsidRDefault="00FD59A0" w:rsidP="00E632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</w:rPr>
      </w:pPr>
      <w:r w:rsidRPr="00770DBF">
        <w:rPr>
          <w:rFonts w:ascii="Times New Roman" w:hAnsi="Times New Roman" w:cs="Times New Roman"/>
        </w:rPr>
        <w:t>Over period</w:t>
      </w:r>
      <w:r w:rsidR="0033478D">
        <w:rPr>
          <w:rFonts w:ascii="Times New Roman" w:hAnsi="Times New Roman" w:cs="Times New Roman"/>
        </w:rPr>
        <w:t xml:space="preserve"> of 2012-2017</w:t>
      </w:r>
      <w:r w:rsidR="00930826">
        <w:rPr>
          <w:rFonts w:ascii="Times New Roman" w:hAnsi="Times New Roman" w:cs="Times New Roman"/>
        </w:rPr>
        <w:t>,</w:t>
      </w:r>
      <w:r w:rsidRPr="00770DBF">
        <w:rPr>
          <w:rFonts w:ascii="Times New Roman" w:hAnsi="Times New Roman" w:cs="Times New Roman"/>
        </w:rPr>
        <w:t xml:space="preserve"> the number of part</w:t>
      </w:r>
      <w:r w:rsidR="0010119C">
        <w:rPr>
          <w:rFonts w:ascii="Times New Roman" w:hAnsi="Times New Roman" w:cs="Times New Roman"/>
        </w:rPr>
        <w:t xml:space="preserve">icipating schools ranged from </w:t>
      </w:r>
      <w:r w:rsidR="0032767F">
        <w:rPr>
          <w:rFonts w:ascii="Times New Roman" w:hAnsi="Times New Roman" w:cs="Times New Roman"/>
        </w:rPr>
        <w:t>52</w:t>
      </w:r>
      <w:r w:rsidR="0010119C">
        <w:rPr>
          <w:rFonts w:ascii="Times New Roman" w:hAnsi="Times New Roman" w:cs="Times New Roman"/>
        </w:rPr>
        <w:t>-87</w:t>
      </w:r>
      <w:r w:rsidRPr="00770DBF">
        <w:rPr>
          <w:rFonts w:ascii="Times New Roman" w:hAnsi="Times New Roman" w:cs="Times New Roman"/>
        </w:rPr>
        <w:t xml:space="preserve"> for elem</w:t>
      </w:r>
      <w:r w:rsidR="00817C43">
        <w:rPr>
          <w:rFonts w:ascii="Times New Roman" w:hAnsi="Times New Roman" w:cs="Times New Roman"/>
        </w:rPr>
        <w:t>entary, 22</w:t>
      </w:r>
      <w:r w:rsidR="0010119C">
        <w:rPr>
          <w:rFonts w:ascii="Times New Roman" w:hAnsi="Times New Roman" w:cs="Times New Roman"/>
        </w:rPr>
        <w:t xml:space="preserve">-28 for middle, and </w:t>
      </w:r>
      <w:r w:rsidR="00817C43">
        <w:rPr>
          <w:rFonts w:ascii="Times New Roman" w:hAnsi="Times New Roman" w:cs="Times New Roman"/>
        </w:rPr>
        <w:t>17</w:t>
      </w:r>
      <w:r w:rsidRPr="00770DBF">
        <w:rPr>
          <w:rFonts w:ascii="Times New Roman" w:hAnsi="Times New Roman" w:cs="Times New Roman"/>
        </w:rPr>
        <w:t xml:space="preserve">-20 for high school. </w:t>
      </w:r>
      <w:r w:rsidR="00930826">
        <w:rPr>
          <w:rFonts w:ascii="Times New Roman" w:hAnsi="Times New Roman" w:cs="Times New Roman"/>
          <w:i/>
        </w:rPr>
        <w:t>There was a drop in the number of participating</w:t>
      </w:r>
      <w:r w:rsidR="0032767F" w:rsidRPr="002C0EAB">
        <w:rPr>
          <w:rFonts w:ascii="Times New Roman" w:hAnsi="Times New Roman" w:cs="Times New Roman"/>
          <w:i/>
        </w:rPr>
        <w:t xml:space="preserve"> </w:t>
      </w:r>
      <w:r w:rsidR="00817C43">
        <w:rPr>
          <w:rFonts w:ascii="Times New Roman" w:hAnsi="Times New Roman" w:cs="Times New Roman"/>
          <w:i/>
        </w:rPr>
        <w:t xml:space="preserve">elementary </w:t>
      </w:r>
      <w:r w:rsidR="00930826">
        <w:rPr>
          <w:rFonts w:ascii="Times New Roman" w:hAnsi="Times New Roman" w:cs="Times New Roman"/>
          <w:i/>
        </w:rPr>
        <w:t>schools from 2016 to</w:t>
      </w:r>
      <w:r w:rsidR="0032767F" w:rsidRPr="002C0EAB">
        <w:rPr>
          <w:rFonts w:ascii="Times New Roman" w:hAnsi="Times New Roman" w:cs="Times New Roman"/>
          <w:i/>
        </w:rPr>
        <w:t xml:space="preserve"> 2017</w:t>
      </w:r>
      <w:r w:rsidR="0033478D">
        <w:rPr>
          <w:rFonts w:ascii="Times New Roman" w:hAnsi="Times New Roman" w:cs="Times New Roman"/>
          <w:i/>
        </w:rPr>
        <w:t xml:space="preserve"> (</w:t>
      </w:r>
      <w:r w:rsidR="00817C43">
        <w:rPr>
          <w:rFonts w:ascii="Times New Roman" w:hAnsi="Times New Roman" w:cs="Times New Roman"/>
          <w:i/>
        </w:rPr>
        <w:t>79 to 57</w:t>
      </w:r>
      <w:r w:rsidR="0033478D">
        <w:rPr>
          <w:rFonts w:ascii="Times New Roman" w:hAnsi="Times New Roman" w:cs="Times New Roman"/>
          <w:i/>
        </w:rPr>
        <w:t>).</w:t>
      </w:r>
      <w:bookmarkStart w:id="0" w:name="_GoBack"/>
      <w:bookmarkEnd w:id="0"/>
    </w:p>
    <w:p w14:paraId="1135C2C3" w14:textId="77777777" w:rsidR="00770DBF" w:rsidRPr="00770DBF" w:rsidRDefault="00770DBF" w:rsidP="00770DBF">
      <w:pPr>
        <w:rPr>
          <w:rFonts w:ascii="Times New Roman" w:hAnsi="Times New Roman" w:cs="Times New Roman"/>
        </w:rPr>
      </w:pPr>
    </w:p>
    <w:p w14:paraId="078F3F9F" w14:textId="309A8156" w:rsidR="00FD59A0" w:rsidRDefault="00FD59A0" w:rsidP="00E632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0DBF">
        <w:rPr>
          <w:rFonts w:ascii="Times New Roman" w:hAnsi="Times New Roman" w:cs="Times New Roman"/>
        </w:rPr>
        <w:t xml:space="preserve">Scores consisted of average scores for the given </w:t>
      </w:r>
      <w:r w:rsidR="00770DBF">
        <w:rPr>
          <w:rFonts w:ascii="Times New Roman" w:hAnsi="Times New Roman" w:cs="Times New Roman"/>
        </w:rPr>
        <w:t xml:space="preserve">school </w:t>
      </w:r>
      <w:r w:rsidRPr="00770DBF">
        <w:rPr>
          <w:rFonts w:ascii="Times New Roman" w:hAnsi="Times New Roman" w:cs="Times New Roman"/>
        </w:rPr>
        <w:t xml:space="preserve">year at the school level, and not at the individual student level. </w:t>
      </w:r>
      <w:r w:rsidR="00770DBF">
        <w:rPr>
          <w:rFonts w:ascii="Times New Roman" w:hAnsi="Times New Roman" w:cs="Times New Roman"/>
        </w:rPr>
        <w:t>Thus, changes in school-wide scores (the average scores across individual students in each school building) were examined.</w:t>
      </w:r>
    </w:p>
    <w:p w14:paraId="1A17E531" w14:textId="77777777" w:rsidR="00770DBF" w:rsidRPr="00770DBF" w:rsidRDefault="00770DBF" w:rsidP="00770DBF">
      <w:pPr>
        <w:rPr>
          <w:rFonts w:ascii="Times New Roman" w:hAnsi="Times New Roman" w:cs="Times New Roman"/>
        </w:rPr>
      </w:pPr>
    </w:p>
    <w:p w14:paraId="1D887A46" w14:textId="20E95ACD" w:rsidR="00E63237" w:rsidRDefault="00E63237" w:rsidP="00E632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0DBF">
        <w:rPr>
          <w:rFonts w:ascii="Times New Roman" w:hAnsi="Times New Roman" w:cs="Times New Roman"/>
        </w:rPr>
        <w:t>Scores wer</w:t>
      </w:r>
      <w:r w:rsidR="0010119C">
        <w:rPr>
          <w:rFonts w:ascii="Times New Roman" w:hAnsi="Times New Roman" w:cs="Times New Roman"/>
        </w:rPr>
        <w:t>e examined for each of the seven</w:t>
      </w:r>
      <w:r w:rsidRPr="00770DBF">
        <w:rPr>
          <w:rFonts w:ascii="Times New Roman" w:hAnsi="Times New Roman" w:cs="Times New Roman"/>
        </w:rPr>
        <w:t xml:space="preserve"> subscales of the Delaware School Climate Scale-Student and for the tot</w:t>
      </w:r>
      <w:r w:rsidR="0010119C">
        <w:rPr>
          <w:rFonts w:ascii="Times New Roman" w:hAnsi="Times New Roman" w:cs="Times New Roman"/>
        </w:rPr>
        <w:t>al score (score across the seven</w:t>
      </w:r>
      <w:r w:rsidRPr="00770DBF">
        <w:rPr>
          <w:rFonts w:ascii="Times New Roman" w:hAnsi="Times New Roman" w:cs="Times New Roman"/>
        </w:rPr>
        <w:t xml:space="preserve"> subscales)</w:t>
      </w:r>
    </w:p>
    <w:p w14:paraId="6230C388" w14:textId="77777777" w:rsidR="00770DBF" w:rsidRPr="00770DBF" w:rsidRDefault="00770DBF" w:rsidP="00770DBF">
      <w:pPr>
        <w:rPr>
          <w:rFonts w:ascii="Times New Roman" w:hAnsi="Times New Roman" w:cs="Times New Roman"/>
        </w:rPr>
      </w:pPr>
    </w:p>
    <w:p w14:paraId="17C79C29" w14:textId="77777777" w:rsidR="00FD59A0" w:rsidRDefault="00FD59A0" w:rsidP="00E632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0DBF">
        <w:rPr>
          <w:rFonts w:ascii="Times New Roman" w:hAnsi="Times New Roman" w:cs="Times New Roman"/>
        </w:rPr>
        <w:t xml:space="preserve">The same items and subscales </w:t>
      </w:r>
      <w:r w:rsidR="00E63237" w:rsidRPr="00770DBF">
        <w:rPr>
          <w:rFonts w:ascii="Times New Roman" w:hAnsi="Times New Roman" w:cs="Times New Roman"/>
        </w:rPr>
        <w:t>were used each year (i.e., any new items were not included).</w:t>
      </w:r>
    </w:p>
    <w:p w14:paraId="03CA1805" w14:textId="77777777" w:rsidR="00770DBF" w:rsidRPr="00770DBF" w:rsidRDefault="00770DBF" w:rsidP="00770DBF">
      <w:pPr>
        <w:rPr>
          <w:rFonts w:ascii="Times New Roman" w:hAnsi="Times New Roman" w:cs="Times New Roman"/>
        </w:rPr>
      </w:pPr>
    </w:p>
    <w:p w14:paraId="1D15203A" w14:textId="77777777" w:rsidR="00770DBF" w:rsidRDefault="00FD59A0" w:rsidP="00E632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70DBF">
        <w:rPr>
          <w:rFonts w:ascii="Times New Roman" w:hAnsi="Times New Roman" w:cs="Times New Roman"/>
        </w:rPr>
        <w:t xml:space="preserve">The guiding question was:  </w:t>
      </w:r>
    </w:p>
    <w:p w14:paraId="70481A40" w14:textId="77777777" w:rsidR="00770DBF" w:rsidRPr="00770DBF" w:rsidRDefault="00770DBF" w:rsidP="00770DBF">
      <w:pPr>
        <w:ind w:left="360"/>
        <w:rPr>
          <w:rFonts w:ascii="Times New Roman" w:hAnsi="Times New Roman" w:cs="Times New Roman"/>
          <w:b/>
        </w:rPr>
      </w:pPr>
    </w:p>
    <w:p w14:paraId="5FBE845E" w14:textId="60D0EE47" w:rsidR="00FD59A0" w:rsidRPr="00770DBF" w:rsidRDefault="00FD59A0" w:rsidP="00770DBF">
      <w:pPr>
        <w:ind w:left="720"/>
        <w:rPr>
          <w:rFonts w:ascii="Times New Roman" w:hAnsi="Times New Roman" w:cs="Times New Roman"/>
          <w:i/>
        </w:rPr>
      </w:pPr>
      <w:r w:rsidRPr="00770DBF">
        <w:rPr>
          <w:rFonts w:ascii="Times New Roman" w:hAnsi="Times New Roman" w:cs="Times New Roman"/>
          <w:i/>
        </w:rPr>
        <w:t xml:space="preserve">Did students’ perceptions of school climate improve from 2012 to </w:t>
      </w:r>
      <w:r w:rsidR="007769E4">
        <w:rPr>
          <w:rFonts w:ascii="Times New Roman" w:hAnsi="Times New Roman" w:cs="Times New Roman"/>
          <w:i/>
        </w:rPr>
        <w:t>2017</w:t>
      </w:r>
      <w:r w:rsidRPr="00770DBF">
        <w:rPr>
          <w:rFonts w:ascii="Times New Roman" w:hAnsi="Times New Roman" w:cs="Times New Roman"/>
          <w:i/>
        </w:rPr>
        <w:t xml:space="preserve"> in elementary, middle, and high schools? If so, were imp</w:t>
      </w:r>
      <w:r w:rsidR="0010119C">
        <w:rPr>
          <w:rFonts w:ascii="Times New Roman" w:hAnsi="Times New Roman" w:cs="Times New Roman"/>
          <w:i/>
        </w:rPr>
        <w:t>rovements found across all seven</w:t>
      </w:r>
      <w:r w:rsidRPr="00770DBF">
        <w:rPr>
          <w:rFonts w:ascii="Times New Roman" w:hAnsi="Times New Roman" w:cs="Times New Roman"/>
          <w:i/>
        </w:rPr>
        <w:t xml:space="preserve"> aspects of school climate measured by the Delawa</w:t>
      </w:r>
      <w:r w:rsidR="00E63237" w:rsidRPr="00770DBF">
        <w:rPr>
          <w:rFonts w:ascii="Times New Roman" w:hAnsi="Times New Roman" w:cs="Times New Roman"/>
          <w:i/>
        </w:rPr>
        <w:t>re School Climate Scale-Student?</w:t>
      </w:r>
    </w:p>
    <w:p w14:paraId="2AE9022F" w14:textId="77777777" w:rsidR="00E63237" w:rsidRPr="00770DBF" w:rsidRDefault="00E63237" w:rsidP="00E63237">
      <w:pPr>
        <w:rPr>
          <w:rFonts w:ascii="Times New Roman" w:hAnsi="Times New Roman" w:cs="Times New Roman"/>
        </w:rPr>
      </w:pPr>
    </w:p>
    <w:p w14:paraId="48059E77" w14:textId="77777777" w:rsidR="00E63237" w:rsidRPr="00770DBF" w:rsidRDefault="00E63237" w:rsidP="00ED104D">
      <w:pPr>
        <w:jc w:val="center"/>
        <w:outlineLvl w:val="0"/>
        <w:rPr>
          <w:rFonts w:ascii="Times New Roman" w:hAnsi="Times New Roman" w:cs="Times New Roman"/>
          <w:b/>
          <w:i/>
        </w:rPr>
      </w:pPr>
      <w:r w:rsidRPr="00770DBF">
        <w:rPr>
          <w:rFonts w:ascii="Times New Roman" w:hAnsi="Times New Roman" w:cs="Times New Roman"/>
          <w:b/>
          <w:i/>
        </w:rPr>
        <w:t>Results</w:t>
      </w:r>
    </w:p>
    <w:p w14:paraId="1A9D0975" w14:textId="77777777" w:rsidR="00E63237" w:rsidRPr="00770DBF" w:rsidRDefault="00E63237" w:rsidP="00E63237">
      <w:pPr>
        <w:rPr>
          <w:rFonts w:ascii="Times New Roman" w:hAnsi="Times New Roman" w:cs="Times New Roman"/>
          <w:i/>
        </w:rPr>
      </w:pPr>
    </w:p>
    <w:p w14:paraId="3A79C448" w14:textId="330F1C3B" w:rsidR="00770DBF" w:rsidRPr="005B7340" w:rsidRDefault="00770DBF" w:rsidP="007562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5B7340">
        <w:rPr>
          <w:rFonts w:ascii="Times New Roman" w:hAnsi="Times New Roman" w:cs="Times New Roman"/>
        </w:rPr>
        <w:t xml:space="preserve">On the total score for </w:t>
      </w:r>
      <w:r w:rsidR="00772700" w:rsidRPr="005B7340">
        <w:rPr>
          <w:rFonts w:ascii="Times New Roman" w:hAnsi="Times New Roman" w:cs="Times New Roman"/>
        </w:rPr>
        <w:t xml:space="preserve">students’ perceptions of school climate were quite favorable, and improved significantly </w:t>
      </w:r>
      <w:r w:rsidRPr="005B7340">
        <w:rPr>
          <w:rFonts w:ascii="Times New Roman" w:hAnsi="Times New Roman" w:cs="Times New Roman"/>
        </w:rPr>
        <w:t xml:space="preserve">from 2012 to </w:t>
      </w:r>
      <w:r w:rsidR="007769E4" w:rsidRPr="005B7340">
        <w:rPr>
          <w:rFonts w:ascii="Times New Roman" w:hAnsi="Times New Roman" w:cs="Times New Roman"/>
        </w:rPr>
        <w:t>2017</w:t>
      </w:r>
      <w:r w:rsidRPr="005B7340">
        <w:rPr>
          <w:rFonts w:ascii="Times New Roman" w:hAnsi="Times New Roman" w:cs="Times New Roman"/>
        </w:rPr>
        <w:t>. Improvements</w:t>
      </w:r>
      <w:r w:rsidR="005B7340">
        <w:rPr>
          <w:rFonts w:ascii="Times New Roman" w:hAnsi="Times New Roman" w:cs="Times New Roman"/>
        </w:rPr>
        <w:t xml:space="preserve"> (based on effect sizes) </w:t>
      </w:r>
      <w:r w:rsidR="00772700" w:rsidRPr="005B7340">
        <w:rPr>
          <w:rFonts w:ascii="Times New Roman" w:hAnsi="Times New Roman" w:cs="Times New Roman"/>
        </w:rPr>
        <w:t xml:space="preserve">were greatest in </w:t>
      </w:r>
      <w:r w:rsidR="00C85EBC" w:rsidRPr="005B7340">
        <w:rPr>
          <w:rFonts w:ascii="Times New Roman" w:hAnsi="Times New Roman" w:cs="Times New Roman"/>
        </w:rPr>
        <w:t xml:space="preserve">middle </w:t>
      </w:r>
      <w:r w:rsidR="00772700" w:rsidRPr="005B7340">
        <w:rPr>
          <w:rFonts w:ascii="Times New Roman" w:hAnsi="Times New Roman" w:cs="Times New Roman"/>
        </w:rPr>
        <w:t>schools</w:t>
      </w:r>
      <w:r w:rsidR="005B7340" w:rsidRPr="005B7340">
        <w:rPr>
          <w:rFonts w:ascii="Times New Roman" w:hAnsi="Times New Roman" w:cs="Times New Roman"/>
        </w:rPr>
        <w:t xml:space="preserve"> and high schools</w:t>
      </w:r>
      <w:r w:rsidR="00772700" w:rsidRPr="005B7340">
        <w:rPr>
          <w:rFonts w:ascii="Times New Roman" w:hAnsi="Times New Roman" w:cs="Times New Roman"/>
        </w:rPr>
        <w:t xml:space="preserve">. </w:t>
      </w:r>
      <w:r w:rsidR="005B7340">
        <w:rPr>
          <w:rFonts w:ascii="Times New Roman" w:hAnsi="Times New Roman" w:cs="Times New Roman"/>
        </w:rPr>
        <w:t xml:space="preserve">However, it </w:t>
      </w:r>
      <w:r w:rsidR="005B7340">
        <w:rPr>
          <w:rFonts w:ascii="Times New Roman" w:hAnsi="Times New Roman" w:cs="Times New Roman"/>
        </w:rPr>
        <w:lastRenderedPageBreak/>
        <w:t>should be noted that at all points in time, school climate was highest in elementary schools.</w:t>
      </w:r>
    </w:p>
    <w:p w14:paraId="65A9EE6D" w14:textId="0BC92A51" w:rsidR="00770DBF" w:rsidRPr="00905FF8" w:rsidRDefault="009252D2" w:rsidP="00770DB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770DBF">
        <w:rPr>
          <w:rFonts w:ascii="Times New Roman" w:hAnsi="Times New Roman" w:cs="Times New Roman"/>
        </w:rPr>
        <w:t>Across elementary, middle, and high schools, s</w:t>
      </w:r>
      <w:r w:rsidR="00141A73" w:rsidRPr="00770DBF">
        <w:rPr>
          <w:rFonts w:ascii="Times New Roman" w:hAnsi="Times New Roman" w:cs="Times New Roman"/>
        </w:rPr>
        <w:t>c</w:t>
      </w:r>
      <w:r w:rsidR="00905FF8">
        <w:rPr>
          <w:rFonts w:ascii="Times New Roman" w:hAnsi="Times New Roman" w:cs="Times New Roman"/>
        </w:rPr>
        <w:t>ores improved s</w:t>
      </w:r>
      <w:r w:rsidR="00C84545">
        <w:rPr>
          <w:rFonts w:ascii="Times New Roman" w:hAnsi="Times New Roman" w:cs="Times New Roman"/>
        </w:rPr>
        <w:t xml:space="preserve">ignificantly on seven subscales, </w:t>
      </w:r>
      <w:r w:rsidR="005B7340">
        <w:rPr>
          <w:rFonts w:ascii="Times New Roman" w:hAnsi="Times New Roman" w:cs="Times New Roman"/>
        </w:rPr>
        <w:t xml:space="preserve">with the one </w:t>
      </w:r>
      <w:r w:rsidR="00C84545">
        <w:rPr>
          <w:rFonts w:ascii="Times New Roman" w:hAnsi="Times New Roman" w:cs="Times New Roman"/>
        </w:rPr>
        <w:t>except</w:t>
      </w:r>
      <w:r w:rsidR="005B7340">
        <w:rPr>
          <w:rFonts w:ascii="Times New Roman" w:hAnsi="Times New Roman" w:cs="Times New Roman"/>
        </w:rPr>
        <w:t>ion of</w:t>
      </w:r>
      <w:r w:rsidR="00C84545">
        <w:rPr>
          <w:rFonts w:ascii="Times New Roman" w:hAnsi="Times New Roman" w:cs="Times New Roman"/>
        </w:rPr>
        <w:t xml:space="preserve"> Bullying School-wide in middle schools. </w:t>
      </w:r>
    </w:p>
    <w:p w14:paraId="4ACB4CA8" w14:textId="67AEA9F2" w:rsidR="00905FF8" w:rsidRPr="00C34829" w:rsidRDefault="00905FF8" w:rsidP="00C34829">
      <w:pPr>
        <w:rPr>
          <w:rFonts w:ascii="Times New Roman" w:hAnsi="Times New Roman" w:cs="Times New Roman"/>
        </w:rPr>
      </w:pPr>
    </w:p>
    <w:p w14:paraId="14A4E8A6" w14:textId="4B65715D" w:rsidR="00770DBF" w:rsidRPr="00627C1F" w:rsidRDefault="00141A73" w:rsidP="00D121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627C1F">
        <w:rPr>
          <w:rFonts w:ascii="Times New Roman" w:hAnsi="Times New Roman" w:cs="Times New Roman"/>
        </w:rPr>
        <w:t>In elementary schools, the greatest im</w:t>
      </w:r>
      <w:r w:rsidR="00D5411F" w:rsidRPr="00627C1F">
        <w:rPr>
          <w:rFonts w:ascii="Times New Roman" w:hAnsi="Times New Roman" w:cs="Times New Roman"/>
        </w:rPr>
        <w:t xml:space="preserve">provements were (in rank order): </w:t>
      </w:r>
      <w:r w:rsidR="00463AEC" w:rsidRPr="00627C1F">
        <w:rPr>
          <w:rFonts w:ascii="Times New Roman" w:hAnsi="Times New Roman" w:cs="Times New Roman"/>
        </w:rPr>
        <w:t xml:space="preserve">Teacher-Student </w:t>
      </w:r>
      <w:r w:rsidR="007B53E7">
        <w:rPr>
          <w:rFonts w:ascii="Times New Roman" w:hAnsi="Times New Roman" w:cs="Times New Roman"/>
        </w:rPr>
        <w:t>Relations</w:t>
      </w:r>
      <w:r w:rsidR="00463AEC">
        <w:rPr>
          <w:rFonts w:ascii="Times New Roman" w:hAnsi="Times New Roman" w:cs="Times New Roman"/>
        </w:rPr>
        <w:t>,</w:t>
      </w:r>
      <w:r w:rsidR="00463AEC" w:rsidRPr="00627C1F">
        <w:rPr>
          <w:rFonts w:ascii="Times New Roman" w:hAnsi="Times New Roman" w:cs="Times New Roman"/>
        </w:rPr>
        <w:t xml:space="preserve"> </w:t>
      </w:r>
      <w:r w:rsidRPr="00627C1F">
        <w:rPr>
          <w:rFonts w:ascii="Times New Roman" w:hAnsi="Times New Roman" w:cs="Times New Roman"/>
        </w:rPr>
        <w:t xml:space="preserve">Student-Student </w:t>
      </w:r>
      <w:r w:rsidR="007B53E7">
        <w:rPr>
          <w:rFonts w:ascii="Times New Roman" w:hAnsi="Times New Roman" w:cs="Times New Roman"/>
        </w:rPr>
        <w:t>Relations</w:t>
      </w:r>
      <w:r w:rsidRPr="00627C1F">
        <w:rPr>
          <w:rFonts w:ascii="Times New Roman" w:hAnsi="Times New Roman" w:cs="Times New Roman"/>
        </w:rPr>
        <w:t xml:space="preserve">, </w:t>
      </w:r>
      <w:r w:rsidR="00463AEC" w:rsidRPr="00627C1F">
        <w:rPr>
          <w:rFonts w:ascii="Times New Roman" w:hAnsi="Times New Roman" w:cs="Times New Roman"/>
        </w:rPr>
        <w:t xml:space="preserve">School Safety, </w:t>
      </w:r>
      <w:r w:rsidR="0086119B" w:rsidRPr="00627C1F">
        <w:rPr>
          <w:rFonts w:ascii="Times New Roman" w:hAnsi="Times New Roman" w:cs="Times New Roman"/>
        </w:rPr>
        <w:t>Bullying</w:t>
      </w:r>
      <w:r w:rsidR="00BB0B5E" w:rsidRPr="00BB0B5E">
        <w:rPr>
          <w:rFonts w:ascii="Times New Roman" w:hAnsi="Times New Roman" w:cs="Times New Roman"/>
        </w:rPr>
        <w:t xml:space="preserve"> </w:t>
      </w:r>
      <w:r w:rsidR="00BB0B5E">
        <w:rPr>
          <w:rFonts w:ascii="Times New Roman" w:hAnsi="Times New Roman" w:cs="Times New Roman"/>
        </w:rPr>
        <w:t>School-w</w:t>
      </w:r>
      <w:r w:rsidR="00BB0B5E" w:rsidRPr="00627C1F">
        <w:rPr>
          <w:rFonts w:ascii="Times New Roman" w:hAnsi="Times New Roman" w:cs="Times New Roman"/>
        </w:rPr>
        <w:t>ide</w:t>
      </w:r>
      <w:r w:rsidR="0086119B" w:rsidRPr="00627C1F">
        <w:rPr>
          <w:rFonts w:ascii="Times New Roman" w:hAnsi="Times New Roman" w:cs="Times New Roman"/>
        </w:rPr>
        <w:t>,</w:t>
      </w:r>
      <w:r w:rsidR="00627C1F">
        <w:rPr>
          <w:rFonts w:ascii="Times New Roman" w:hAnsi="Times New Roman" w:cs="Times New Roman"/>
        </w:rPr>
        <w:t xml:space="preserve"> </w:t>
      </w:r>
      <w:r w:rsidR="00627C1F" w:rsidRPr="00627C1F">
        <w:rPr>
          <w:rFonts w:ascii="Times New Roman" w:hAnsi="Times New Roman" w:cs="Times New Roman"/>
        </w:rPr>
        <w:t xml:space="preserve">Student Engagement, </w:t>
      </w:r>
      <w:r w:rsidR="00627C1F">
        <w:rPr>
          <w:rFonts w:ascii="Times New Roman" w:hAnsi="Times New Roman" w:cs="Times New Roman"/>
        </w:rPr>
        <w:t xml:space="preserve">Fairness of Rules, and Clarity of Expectations. </w:t>
      </w:r>
    </w:p>
    <w:p w14:paraId="7211B531" w14:textId="77777777" w:rsidR="00627C1F" w:rsidRPr="00770DBF" w:rsidRDefault="00627C1F" w:rsidP="00627C1F">
      <w:pPr>
        <w:pStyle w:val="ListParagraph"/>
        <w:rPr>
          <w:rFonts w:ascii="Times New Roman" w:hAnsi="Times New Roman" w:cs="Times New Roman"/>
          <w:i/>
        </w:rPr>
      </w:pPr>
    </w:p>
    <w:p w14:paraId="7C478D83" w14:textId="7D833CA3" w:rsidR="00D5411F" w:rsidRPr="00770DBF" w:rsidRDefault="00141A73" w:rsidP="00141A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770DBF">
        <w:rPr>
          <w:rFonts w:ascii="Times New Roman" w:hAnsi="Times New Roman" w:cs="Times New Roman"/>
        </w:rPr>
        <w:t>In middle schools</w:t>
      </w:r>
      <w:r w:rsidR="00D5411F" w:rsidRPr="00770DBF">
        <w:rPr>
          <w:rFonts w:ascii="Times New Roman" w:hAnsi="Times New Roman" w:cs="Times New Roman"/>
        </w:rPr>
        <w:t>, the greatest improvements were (in rank order):</w:t>
      </w:r>
      <w:r w:rsidR="00770DBF">
        <w:rPr>
          <w:rFonts w:ascii="Times New Roman" w:hAnsi="Times New Roman" w:cs="Times New Roman"/>
        </w:rPr>
        <w:t xml:space="preserve"> </w:t>
      </w:r>
      <w:r w:rsidR="008D3026" w:rsidRPr="00770DBF">
        <w:rPr>
          <w:rFonts w:ascii="Times New Roman" w:hAnsi="Times New Roman" w:cs="Times New Roman"/>
        </w:rPr>
        <w:t xml:space="preserve">Fairness of Rules, </w:t>
      </w:r>
      <w:r w:rsidR="00770DBF">
        <w:rPr>
          <w:rFonts w:ascii="Times New Roman" w:hAnsi="Times New Roman" w:cs="Times New Roman"/>
        </w:rPr>
        <w:t>Teacher-</w:t>
      </w:r>
      <w:r w:rsidR="003F6843" w:rsidRPr="003F6843">
        <w:rPr>
          <w:rFonts w:ascii="Times New Roman" w:hAnsi="Times New Roman" w:cs="Times New Roman"/>
        </w:rPr>
        <w:t xml:space="preserve"> </w:t>
      </w:r>
      <w:r w:rsidR="003F6843">
        <w:rPr>
          <w:rFonts w:ascii="Times New Roman" w:hAnsi="Times New Roman" w:cs="Times New Roman"/>
        </w:rPr>
        <w:t xml:space="preserve">Student </w:t>
      </w:r>
      <w:r w:rsidR="007B53E7">
        <w:rPr>
          <w:rFonts w:ascii="Times New Roman" w:hAnsi="Times New Roman" w:cs="Times New Roman"/>
        </w:rPr>
        <w:t>Relations</w:t>
      </w:r>
      <w:r w:rsidR="003F6843" w:rsidRPr="00770DBF">
        <w:rPr>
          <w:rFonts w:ascii="Times New Roman" w:hAnsi="Times New Roman" w:cs="Times New Roman"/>
        </w:rPr>
        <w:t>,</w:t>
      </w:r>
      <w:r w:rsidR="00936516" w:rsidRPr="00936516">
        <w:rPr>
          <w:rFonts w:ascii="Times New Roman" w:hAnsi="Times New Roman" w:cs="Times New Roman"/>
        </w:rPr>
        <w:t xml:space="preserve"> </w:t>
      </w:r>
      <w:r w:rsidR="008D3026" w:rsidRPr="00770DBF">
        <w:rPr>
          <w:rFonts w:ascii="Times New Roman" w:hAnsi="Times New Roman" w:cs="Times New Roman"/>
        </w:rPr>
        <w:t>Student Engagement,</w:t>
      </w:r>
      <w:r w:rsidR="008D3026">
        <w:rPr>
          <w:rFonts w:ascii="Times New Roman" w:hAnsi="Times New Roman" w:cs="Times New Roman"/>
        </w:rPr>
        <w:t xml:space="preserve"> </w:t>
      </w:r>
      <w:r w:rsidR="00936516">
        <w:rPr>
          <w:rFonts w:ascii="Times New Roman" w:hAnsi="Times New Roman" w:cs="Times New Roman"/>
        </w:rPr>
        <w:t xml:space="preserve">Clarity of Expectations, </w:t>
      </w:r>
      <w:r w:rsidR="00770DBF" w:rsidRPr="00770DBF">
        <w:rPr>
          <w:rFonts w:ascii="Times New Roman" w:hAnsi="Times New Roman" w:cs="Times New Roman"/>
        </w:rPr>
        <w:t xml:space="preserve">Student-Student </w:t>
      </w:r>
      <w:r w:rsidR="007B53E7">
        <w:rPr>
          <w:rFonts w:ascii="Times New Roman" w:hAnsi="Times New Roman" w:cs="Times New Roman"/>
        </w:rPr>
        <w:t>Relations</w:t>
      </w:r>
      <w:r w:rsidR="00770DBF">
        <w:rPr>
          <w:rFonts w:ascii="Times New Roman" w:hAnsi="Times New Roman" w:cs="Times New Roman"/>
        </w:rPr>
        <w:t>,</w:t>
      </w:r>
      <w:r w:rsidR="00770DBF" w:rsidRPr="00770DBF">
        <w:rPr>
          <w:rFonts w:ascii="Times New Roman" w:hAnsi="Times New Roman" w:cs="Times New Roman"/>
        </w:rPr>
        <w:t xml:space="preserve"> </w:t>
      </w:r>
      <w:r w:rsidR="0086119B" w:rsidRPr="00770DBF">
        <w:rPr>
          <w:rFonts w:ascii="Times New Roman" w:hAnsi="Times New Roman" w:cs="Times New Roman"/>
        </w:rPr>
        <w:t>School Safety</w:t>
      </w:r>
      <w:r w:rsidR="00747EAD">
        <w:rPr>
          <w:rFonts w:ascii="Times New Roman" w:hAnsi="Times New Roman" w:cs="Times New Roman"/>
        </w:rPr>
        <w:t>, and Bullying School-wide</w:t>
      </w:r>
      <w:r w:rsidR="0086119B">
        <w:rPr>
          <w:rFonts w:ascii="Times New Roman" w:hAnsi="Times New Roman" w:cs="Times New Roman"/>
        </w:rPr>
        <w:t>. There was</w:t>
      </w:r>
      <w:r w:rsidR="00D5411F" w:rsidRPr="00770DBF">
        <w:rPr>
          <w:rFonts w:ascii="Times New Roman" w:hAnsi="Times New Roman" w:cs="Times New Roman"/>
        </w:rPr>
        <w:t xml:space="preserve"> no significant improvement for Bullying School-wide.</w:t>
      </w:r>
    </w:p>
    <w:p w14:paraId="258E0202" w14:textId="77777777" w:rsidR="00770DBF" w:rsidRPr="00770DBF" w:rsidRDefault="00770DBF" w:rsidP="00770DBF">
      <w:pPr>
        <w:rPr>
          <w:rFonts w:ascii="Times New Roman" w:hAnsi="Times New Roman" w:cs="Times New Roman"/>
          <w:i/>
        </w:rPr>
      </w:pPr>
    </w:p>
    <w:p w14:paraId="7B4E3904" w14:textId="04B5DED7" w:rsidR="00C84545" w:rsidRPr="00B92C14" w:rsidRDefault="00D5411F" w:rsidP="00C845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B92C14">
        <w:rPr>
          <w:rFonts w:ascii="Times New Roman" w:hAnsi="Times New Roman" w:cs="Times New Roman"/>
        </w:rPr>
        <w:t xml:space="preserve">In high schools, the greatest improvements were (in rank order): </w:t>
      </w:r>
      <w:r w:rsidR="008D3026" w:rsidRPr="00B92C14">
        <w:rPr>
          <w:rFonts w:ascii="Times New Roman" w:hAnsi="Times New Roman" w:cs="Times New Roman"/>
        </w:rPr>
        <w:t xml:space="preserve">Student Engagement, </w:t>
      </w:r>
      <w:r w:rsidRPr="00B92C14">
        <w:rPr>
          <w:rFonts w:ascii="Times New Roman" w:hAnsi="Times New Roman" w:cs="Times New Roman"/>
        </w:rPr>
        <w:t xml:space="preserve">Teacher-Student </w:t>
      </w:r>
      <w:r w:rsidR="007B53E7">
        <w:rPr>
          <w:rFonts w:ascii="Times New Roman" w:hAnsi="Times New Roman" w:cs="Times New Roman"/>
        </w:rPr>
        <w:t>Relations</w:t>
      </w:r>
      <w:r w:rsidRPr="00B92C14">
        <w:rPr>
          <w:rFonts w:ascii="Times New Roman" w:hAnsi="Times New Roman" w:cs="Times New Roman"/>
        </w:rPr>
        <w:t xml:space="preserve">, </w:t>
      </w:r>
      <w:r w:rsidR="00B92C14" w:rsidRPr="00B92C14">
        <w:rPr>
          <w:rFonts w:ascii="Times New Roman" w:hAnsi="Times New Roman" w:cs="Times New Roman"/>
        </w:rPr>
        <w:t xml:space="preserve">Clarity of Expectations, </w:t>
      </w:r>
      <w:r w:rsidR="008D3026" w:rsidRPr="00B92C14">
        <w:rPr>
          <w:rFonts w:ascii="Times New Roman" w:hAnsi="Times New Roman" w:cs="Times New Roman"/>
        </w:rPr>
        <w:t>Fairness of Rules,</w:t>
      </w:r>
      <w:r w:rsidR="008D3026">
        <w:rPr>
          <w:rFonts w:ascii="Times New Roman" w:hAnsi="Times New Roman" w:cs="Times New Roman"/>
        </w:rPr>
        <w:t xml:space="preserve"> Student-Student Relations,</w:t>
      </w:r>
      <w:r w:rsidR="008D3026" w:rsidRPr="00B92C14">
        <w:rPr>
          <w:rFonts w:ascii="Times New Roman" w:hAnsi="Times New Roman" w:cs="Times New Roman"/>
        </w:rPr>
        <w:t xml:space="preserve"> </w:t>
      </w:r>
      <w:r w:rsidR="00B92C14" w:rsidRPr="00B92C14">
        <w:rPr>
          <w:rFonts w:ascii="Times New Roman" w:hAnsi="Times New Roman" w:cs="Times New Roman"/>
        </w:rPr>
        <w:t xml:space="preserve">School Safety, </w:t>
      </w:r>
      <w:r w:rsidR="008D3026">
        <w:rPr>
          <w:rFonts w:ascii="Times New Roman" w:hAnsi="Times New Roman" w:cs="Times New Roman"/>
        </w:rPr>
        <w:t xml:space="preserve">and </w:t>
      </w:r>
      <w:r w:rsidR="00C84545" w:rsidRPr="00B92C14">
        <w:rPr>
          <w:rFonts w:ascii="Times New Roman" w:hAnsi="Times New Roman" w:cs="Times New Roman"/>
        </w:rPr>
        <w:t>Bullying</w:t>
      </w:r>
      <w:r w:rsidR="00BB0B5E" w:rsidRPr="00B92C14">
        <w:rPr>
          <w:rFonts w:ascii="Times New Roman" w:hAnsi="Times New Roman" w:cs="Times New Roman"/>
        </w:rPr>
        <w:t xml:space="preserve"> School-wide</w:t>
      </w:r>
      <w:r w:rsidR="00B92C14">
        <w:rPr>
          <w:rFonts w:ascii="Times New Roman" w:hAnsi="Times New Roman" w:cs="Times New Roman"/>
        </w:rPr>
        <w:t>.</w:t>
      </w:r>
      <w:r w:rsidR="00517B55">
        <w:rPr>
          <w:rFonts w:ascii="Times New Roman" w:hAnsi="Times New Roman" w:cs="Times New Roman"/>
        </w:rPr>
        <w:t xml:space="preserve"> </w:t>
      </w:r>
    </w:p>
    <w:p w14:paraId="45227F17" w14:textId="77777777" w:rsidR="00B92C14" w:rsidRDefault="00B92C14" w:rsidP="00B92C14">
      <w:pPr>
        <w:pStyle w:val="ListParagraph"/>
        <w:rPr>
          <w:rFonts w:ascii="Times New Roman" w:hAnsi="Times New Roman" w:cs="Times New Roman"/>
          <w:i/>
        </w:rPr>
      </w:pPr>
    </w:p>
    <w:p w14:paraId="67B39D92" w14:textId="7486345C" w:rsidR="00B92C14" w:rsidRPr="00B92C14" w:rsidRDefault="00190F95" w:rsidP="00ED104D">
      <w:pPr>
        <w:pStyle w:val="ListParagraph"/>
        <w:outlineLvl w:val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dditional Comment</w:t>
      </w:r>
    </w:p>
    <w:p w14:paraId="28833007" w14:textId="77777777" w:rsidR="00190F95" w:rsidRPr="00770DBF" w:rsidRDefault="00190F95" w:rsidP="00770DBF">
      <w:pPr>
        <w:rPr>
          <w:rFonts w:ascii="Times New Roman" w:hAnsi="Times New Roman" w:cs="Times New Roman"/>
          <w:i/>
        </w:rPr>
      </w:pPr>
    </w:p>
    <w:p w14:paraId="56FA30D2" w14:textId="657B21B8" w:rsidR="00190F95" w:rsidRDefault="00190F95" w:rsidP="00D541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i/>
        </w:rPr>
      </w:pPr>
      <w:r w:rsidRPr="00770DBF">
        <w:rPr>
          <w:rFonts w:ascii="Times New Roman" w:hAnsi="Times New Roman" w:cs="Times New Roman"/>
        </w:rPr>
        <w:t>Overall, results a</w:t>
      </w:r>
      <w:r w:rsidR="00F309F8">
        <w:rPr>
          <w:rFonts w:ascii="Times New Roman" w:hAnsi="Times New Roman" w:cs="Times New Roman"/>
        </w:rPr>
        <w:t>re very favorable.</w:t>
      </w:r>
      <w:r w:rsidR="005B7340">
        <w:rPr>
          <w:rFonts w:ascii="Times New Roman" w:hAnsi="Times New Roman" w:cs="Times New Roman"/>
        </w:rPr>
        <w:t xml:space="preserve"> However, despite significant improvements, scores continue to be least favorable in the areas of Student-Student Relations and Student Engagement in middle and high schools, as well as in the area of Fairness of Rules in high schools.  Bullying School-wide also remains a primary area of concern.</w:t>
      </w:r>
    </w:p>
    <w:p w14:paraId="712B20C7" w14:textId="36C52264" w:rsidR="00141A73" w:rsidRPr="00770DBF" w:rsidRDefault="00141A73" w:rsidP="00141A73">
      <w:pPr>
        <w:rPr>
          <w:rFonts w:ascii="Times New Roman" w:hAnsi="Times New Roman" w:cs="Times New Roman"/>
          <w:i/>
        </w:rPr>
      </w:pPr>
    </w:p>
    <w:p w14:paraId="1E95562D" w14:textId="07E81CD7" w:rsidR="00141A73" w:rsidRPr="00770DBF" w:rsidRDefault="00176E67" w:rsidP="00141A73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6217B4C4" w14:textId="77777777" w:rsidR="00141A73" w:rsidRPr="00770DBF" w:rsidRDefault="00141A73" w:rsidP="00141A73">
      <w:pPr>
        <w:rPr>
          <w:rFonts w:ascii="Times New Roman" w:hAnsi="Times New Roman" w:cs="Times New Roman"/>
          <w:i/>
        </w:rPr>
      </w:pPr>
    </w:p>
    <w:sectPr w:rsidR="00141A73" w:rsidRPr="00770DBF" w:rsidSect="002B16F0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996C1A" w14:textId="77777777" w:rsidR="005F7419" w:rsidRDefault="005F7419" w:rsidP="00D5542C">
      <w:r>
        <w:separator/>
      </w:r>
    </w:p>
  </w:endnote>
  <w:endnote w:type="continuationSeparator" w:id="0">
    <w:p w14:paraId="7CED73E7" w14:textId="77777777" w:rsidR="005F7419" w:rsidRDefault="005F7419" w:rsidP="00D55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575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844DF" w14:textId="64D9BB06" w:rsidR="00D5542C" w:rsidRDefault="00D554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7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A103E4" w14:textId="77777777" w:rsidR="00D5542C" w:rsidRDefault="00D554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289F07" w14:textId="77777777" w:rsidR="005F7419" w:rsidRDefault="005F7419" w:rsidP="00D5542C">
      <w:r>
        <w:separator/>
      </w:r>
    </w:p>
  </w:footnote>
  <w:footnote w:type="continuationSeparator" w:id="0">
    <w:p w14:paraId="5A90DAE4" w14:textId="77777777" w:rsidR="005F7419" w:rsidRDefault="005F7419" w:rsidP="00D554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A03FBE"/>
    <w:multiLevelType w:val="hybridMultilevel"/>
    <w:tmpl w:val="2A14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7205AC"/>
    <w:multiLevelType w:val="hybridMultilevel"/>
    <w:tmpl w:val="70F02B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3B20AB"/>
    <w:multiLevelType w:val="hybridMultilevel"/>
    <w:tmpl w:val="D9E4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zK3NLUwNzEzNTFR0lEKTi0uzszPAykwrQUAVt1eKiwAAAA="/>
  </w:docVars>
  <w:rsids>
    <w:rsidRoot w:val="00FD59A0"/>
    <w:rsid w:val="000C02A9"/>
    <w:rsid w:val="000E5BE4"/>
    <w:rsid w:val="0010119C"/>
    <w:rsid w:val="0010773A"/>
    <w:rsid w:val="001333C1"/>
    <w:rsid w:val="00141A73"/>
    <w:rsid w:val="00176E67"/>
    <w:rsid w:val="00190F95"/>
    <w:rsid w:val="0025413A"/>
    <w:rsid w:val="002B16F0"/>
    <w:rsid w:val="002B66F1"/>
    <w:rsid w:val="002C0EAB"/>
    <w:rsid w:val="0032767F"/>
    <w:rsid w:val="0033478D"/>
    <w:rsid w:val="003502C6"/>
    <w:rsid w:val="003C7128"/>
    <w:rsid w:val="003D58AD"/>
    <w:rsid w:val="003F6843"/>
    <w:rsid w:val="00431245"/>
    <w:rsid w:val="00463AEC"/>
    <w:rsid w:val="004A497A"/>
    <w:rsid w:val="004C0AC2"/>
    <w:rsid w:val="004C3C42"/>
    <w:rsid w:val="00517B55"/>
    <w:rsid w:val="005477A4"/>
    <w:rsid w:val="0058535C"/>
    <w:rsid w:val="005B7340"/>
    <w:rsid w:val="005E3CB0"/>
    <w:rsid w:val="005F7419"/>
    <w:rsid w:val="00627C1F"/>
    <w:rsid w:val="006D2088"/>
    <w:rsid w:val="0074651D"/>
    <w:rsid w:val="00747EAD"/>
    <w:rsid w:val="00756217"/>
    <w:rsid w:val="00765900"/>
    <w:rsid w:val="00770DBF"/>
    <w:rsid w:val="00772700"/>
    <w:rsid w:val="007769E4"/>
    <w:rsid w:val="00786644"/>
    <w:rsid w:val="007B53E7"/>
    <w:rsid w:val="00817C43"/>
    <w:rsid w:val="008205B6"/>
    <w:rsid w:val="00853951"/>
    <w:rsid w:val="0086119B"/>
    <w:rsid w:val="008B7503"/>
    <w:rsid w:val="008D3026"/>
    <w:rsid w:val="00905FF8"/>
    <w:rsid w:val="009252D2"/>
    <w:rsid w:val="00930826"/>
    <w:rsid w:val="00936516"/>
    <w:rsid w:val="009732D8"/>
    <w:rsid w:val="00A45AA3"/>
    <w:rsid w:val="00AD028E"/>
    <w:rsid w:val="00B92C14"/>
    <w:rsid w:val="00BB0B5E"/>
    <w:rsid w:val="00BF1CC9"/>
    <w:rsid w:val="00C228CA"/>
    <w:rsid w:val="00C34829"/>
    <w:rsid w:val="00C84545"/>
    <w:rsid w:val="00C85EBC"/>
    <w:rsid w:val="00D15957"/>
    <w:rsid w:val="00D4218F"/>
    <w:rsid w:val="00D5411F"/>
    <w:rsid w:val="00D5542C"/>
    <w:rsid w:val="00DB5924"/>
    <w:rsid w:val="00DF3179"/>
    <w:rsid w:val="00E206C7"/>
    <w:rsid w:val="00E63237"/>
    <w:rsid w:val="00EA03D1"/>
    <w:rsid w:val="00EB11D8"/>
    <w:rsid w:val="00ED104D"/>
    <w:rsid w:val="00F309F8"/>
    <w:rsid w:val="00FB19AB"/>
    <w:rsid w:val="00FC0BC1"/>
    <w:rsid w:val="00FC2326"/>
    <w:rsid w:val="00FD59A0"/>
    <w:rsid w:val="00FF5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EA5A33"/>
  <w15:docId w15:val="{4F268358-7645-4088-8D83-1E8571251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9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54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42C"/>
  </w:style>
  <w:style w:type="paragraph" w:styleId="Footer">
    <w:name w:val="footer"/>
    <w:basedOn w:val="Normal"/>
    <w:link w:val="FooterChar"/>
    <w:uiPriority w:val="99"/>
    <w:unhideWhenUsed/>
    <w:rsid w:val="00D554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42C"/>
  </w:style>
  <w:style w:type="character" w:styleId="CommentReference">
    <w:name w:val="annotation reference"/>
    <w:basedOn w:val="DefaultParagraphFont"/>
    <w:uiPriority w:val="99"/>
    <w:semiHidden/>
    <w:unhideWhenUsed/>
    <w:rsid w:val="00FC23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3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32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3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32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D1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00</Words>
  <Characters>2855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laware</Company>
  <LinksUpToDate>false</LinksUpToDate>
  <CharactersWithSpaces>3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Bear</dc:creator>
  <cp:keywords/>
  <dc:description/>
  <cp:lastModifiedBy>Bear, George</cp:lastModifiedBy>
  <cp:revision>4</cp:revision>
  <dcterms:created xsi:type="dcterms:W3CDTF">2017-10-13T17:34:00Z</dcterms:created>
  <dcterms:modified xsi:type="dcterms:W3CDTF">2017-10-13T17:39:00Z</dcterms:modified>
</cp:coreProperties>
</file>